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rry Abraha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rr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braha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525 N Overhill Ave, Chicago, IL, USA Chicago, IL, USA 6063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erryabraham.m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31980777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y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4/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